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63241" w:rsidRDefault="00A73419">
      <w:pPr>
        <w:pStyle w:val="Title"/>
      </w:pPr>
      <w:r>
        <w:t>Reference</w:t>
      </w:r>
    </w:p>
    <w:p w:rsidR="00C63241" w:rsidRDefault="00A73419">
      <w:pPr>
        <w:pStyle w:val="Author"/>
      </w:pPr>
      <w:r>
        <w:t xml:space="preserve">Author </w:t>
      </w:r>
      <w:proofErr w:type="spellStart"/>
      <w:r>
        <w:t>Mc.Authorface</w:t>
      </w:r>
      <w:proofErr w:type="spellEnd"/>
    </w:p>
    <w:p w:rsidR="00C63241" w:rsidRDefault="00817120">
      <w:pPr>
        <w:pStyle w:val="Date"/>
      </w:pPr>
      <w:r>
        <w:t>25 september 2018</w:t>
      </w:r>
    </w:p>
    <w:p w:rsidR="00C63241" w:rsidRDefault="00A73419">
      <w:pPr>
        <w:pStyle w:val="Heading1"/>
      </w:pPr>
      <w:r>
        <w:t>Introduction</w:t>
      </w:r>
    </w:p>
    <w:p w:rsidR="00C63241" w:rsidRDefault="00A73419" w:rsidP="00A73419">
      <w:pPr>
        <w:pStyle w:val="FirstParagraph"/>
      </w:pPr>
      <w:r>
        <w:t xml:space="preserve">Blah </w:t>
      </w:r>
      <w:proofErr w:type="spellStart"/>
      <w:r>
        <w:t>bl</w:t>
      </w:r>
      <w:bookmarkStart w:id="0" w:name="_GoBack"/>
      <w:bookmarkEnd w:id="0"/>
      <w:r>
        <w:t>ah</w:t>
      </w:r>
      <w:proofErr w:type="spellEnd"/>
      <w:r w:rsidR="00817120">
        <w:t>.</w:t>
      </w:r>
      <w:r w:rsidR="00817120">
        <w:rPr>
          <w:rStyle w:val="FootnoteReference"/>
        </w:rPr>
        <w:footnoteReference w:id="1"/>
      </w:r>
      <w:r>
        <w:t>.</w:t>
      </w:r>
      <w:r w:rsidR="00817120">
        <w:t xml:space="preserve"> </w:t>
      </w:r>
      <w:r>
        <w:t>Quote</w:t>
      </w:r>
      <w:r w:rsidR="00817120">
        <w:t>:</w:t>
      </w:r>
    </w:p>
    <w:p w:rsidR="00C63241" w:rsidRDefault="00817120">
      <w:pPr>
        <w:pStyle w:val="BlockText"/>
      </w:pPr>
      <w:r>
        <w:t>Th</w:t>
      </w:r>
      <w:r w:rsidR="00A73419">
        <w:t>is is a quote!</w:t>
      </w:r>
    </w:p>
    <w:sectPr w:rsidR="00C63241">
      <w:footerReference w:type="default" r:id="rId8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7120" w:rsidRDefault="00817120">
      <w:pPr>
        <w:spacing w:after="0"/>
      </w:pPr>
      <w:r>
        <w:separator/>
      </w:r>
    </w:p>
  </w:endnote>
  <w:endnote w:type="continuationSeparator" w:id="0">
    <w:p w:rsidR="00817120" w:rsidRDefault="008171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802535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F2463" w:rsidRDefault="0081712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341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F2463" w:rsidRDefault="008171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7120" w:rsidRDefault="00817120">
      <w:r>
        <w:separator/>
      </w:r>
    </w:p>
  </w:footnote>
  <w:footnote w:type="continuationSeparator" w:id="0">
    <w:p w:rsidR="00817120" w:rsidRDefault="00817120">
      <w:r>
        <w:continuationSeparator/>
      </w:r>
    </w:p>
  </w:footnote>
  <w:footnote w:id="1">
    <w:p w:rsidR="00C63241" w:rsidRDefault="00817120">
      <w:pPr>
        <w:pStyle w:val="FootnoteText"/>
      </w:pPr>
      <w:r>
        <w:rPr>
          <w:rStyle w:val="FootnoteReference"/>
        </w:rPr>
        <w:footnoteRef/>
      </w:r>
      <w:r>
        <w:t xml:space="preserve"> Website: </w:t>
      </w:r>
      <w:hyperlink r:id="rId1">
        <w:r>
          <w:rPr>
            <w:rStyle w:val="Hyperlink"/>
          </w:rPr>
          <w:t>https://xiph.org/</w:t>
        </w:r>
      </w:hyperlink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A09A9B"/>
    <w:multiLevelType w:val="multilevel"/>
    <w:tmpl w:val="7D3028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9642BEC1"/>
    <w:multiLevelType w:val="multilevel"/>
    <w:tmpl w:val="66E48E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A1E5FBCE"/>
    <w:multiLevelType w:val="multilevel"/>
    <w:tmpl w:val="03E48E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nsid w:val="DCF2F3B0"/>
    <w:multiLevelType w:val="multilevel"/>
    <w:tmpl w:val="00A4D9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>
    <w:nsid w:val="E1951882"/>
    <w:multiLevelType w:val="multilevel"/>
    <w:tmpl w:val="7506D0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E93425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5693A20D"/>
    <w:multiLevelType w:val="multilevel"/>
    <w:tmpl w:val="CBF042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3"/>
  </w:num>
  <w:num w:numId="4">
    <w:abstractNumId w:val="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0"/>
  </w:num>
  <w:num w:numId="8">
    <w:abstractNumId w:val="0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17120"/>
    <w:rsid w:val="008D6863"/>
    <w:rsid w:val="00A73419"/>
    <w:rsid w:val="00B86B75"/>
    <w:rsid w:val="00BC48D5"/>
    <w:rsid w:val="00C36279"/>
    <w:rsid w:val="00C6324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AF2463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F2463"/>
  </w:style>
  <w:style w:type="paragraph" w:styleId="Footer">
    <w:name w:val="footer"/>
    <w:basedOn w:val="Normal"/>
    <w:link w:val="FooterChar"/>
    <w:uiPriority w:val="99"/>
    <w:rsid w:val="00AF2463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F246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xiph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</Words>
  <Characters>85</Characters>
  <Application>Microsoft Office Word</Application>
  <DocSecurity>0</DocSecurity>
  <Lines>1</Lines>
  <Paragraphs>1</Paragraphs>
  <ScaleCrop>false</ScaleCrop>
  <Company>Koninklijke Bibliotheek</Company>
  <LinksUpToDate>false</LinksUpToDate>
  <CharactersWithSpaces>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rveringsformaat audio CDs</dc:title>
  <dc:creator>Johan van der Knijff</dc:creator>
  <cp:keywords/>
  <cp:lastModifiedBy>Johan van der Knijff</cp:lastModifiedBy>
  <cp:revision>2</cp:revision>
  <dcterms:created xsi:type="dcterms:W3CDTF">2018-09-26T10:09:00Z</dcterms:created>
  <dcterms:modified xsi:type="dcterms:W3CDTF">2018-09-26T10:14:00Z</dcterms:modified>
</cp:coreProperties>
</file>